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Евгени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Лисяги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4822087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4566696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4663404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4625202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5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4664969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4652257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4739972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4856420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4568555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4416841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4760320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4695160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Евгений Алексеевич Лисягин НБИбд-01-20</dc:creator>
  <dc:language>ru-RU</dc:language>
  <cp:keywords/>
  <dcterms:created xsi:type="dcterms:W3CDTF">2021-05-21T22:25:27Z</dcterms:created>
  <dcterms:modified xsi:type="dcterms:W3CDTF">2021-05-21T22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